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1A5D3" w14:textId="77777777" w:rsidR="00BF19F2" w:rsidRDefault="00BF19F2" w:rsidP="00326643">
      <w:pPr>
        <w:rPr>
          <w:rFonts w:eastAsiaTheme="minorEastAsia"/>
          <w:color w:val="0F1419"/>
        </w:rPr>
      </w:pPr>
    </w:p>
    <w:p w14:paraId="1DA6EA00" w14:textId="2733466E" w:rsidR="00326643" w:rsidRPr="00326643" w:rsidRDefault="00326643" w:rsidP="00326643">
      <w:pPr>
        <w:rPr>
          <w:rFonts w:eastAsiaTheme="minorEastAsia"/>
          <w:color w:val="0F1419"/>
        </w:rPr>
      </w:pPr>
      <w:r w:rsidRPr="7B9BBF02">
        <w:rPr>
          <w:rFonts w:eastAsiaTheme="minorEastAsia"/>
          <w:color w:val="0F1419"/>
        </w:rPr>
        <w:t>Partners can tweak these suggested social media posts to fit their voice.</w:t>
      </w:r>
    </w:p>
    <w:p w14:paraId="5E029ABF" w14:textId="0D9B660E" w:rsidR="00326643" w:rsidRPr="00FD47A6" w:rsidRDefault="00326643" w:rsidP="00326643">
      <w:pPr>
        <w:rPr>
          <w:rFonts w:eastAsiaTheme="minorEastAsia"/>
          <w:b/>
          <w:bCs/>
          <w:u w:val="single"/>
        </w:rPr>
      </w:pPr>
      <w:r w:rsidRPr="00FD47A6">
        <w:rPr>
          <w:rFonts w:eastAsiaTheme="minorEastAsia"/>
          <w:b/>
          <w:bCs/>
          <w:u w:val="single"/>
        </w:rPr>
        <w:t xml:space="preserve">Sample Tweets </w:t>
      </w:r>
    </w:p>
    <w:p w14:paraId="458B42B4" w14:textId="7F96174B" w:rsidR="00326643" w:rsidRPr="00A82897" w:rsidRDefault="00326643" w:rsidP="00326643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82897">
        <w:rPr>
          <w:rFonts w:eastAsia="Times New Roman" w:cstheme="minorHAnsi"/>
          <w:color w:val="000000"/>
        </w:rPr>
        <w:t xml:space="preserve">The Emergency Broadband Benefit provides discounts for households struggling to afford #broadband service during the #COVID19 pandemic. </w:t>
      </w:r>
      <w:r w:rsidR="00F12F73" w:rsidRPr="00F12F73">
        <w:rPr>
          <w:rFonts w:eastAsia="Times New Roman" w:cstheme="minorHAnsi"/>
          <w:color w:val="00B0F0"/>
        </w:rPr>
        <w:t xml:space="preserve">[@yourname] </w:t>
      </w:r>
      <w:r w:rsidRPr="00A82897">
        <w:rPr>
          <w:rFonts w:eastAsia="Times New Roman" w:cstheme="minorHAnsi"/>
          <w:color w:val="000000"/>
        </w:rPr>
        <w:t xml:space="preserve">&amp; </w:t>
      </w:r>
      <w:r w:rsidRPr="00DD4ED9">
        <w:rPr>
          <w:rFonts w:eastAsia="Times New Roman" w:cstheme="minorHAnsi"/>
          <w:color w:val="00B0F0"/>
        </w:rPr>
        <w:t xml:space="preserve">@FCC </w:t>
      </w:r>
      <w:r w:rsidRPr="00A82897">
        <w:rPr>
          <w:rFonts w:eastAsia="Times New Roman" w:cstheme="minorHAnsi"/>
          <w:color w:val="000000"/>
        </w:rPr>
        <w:t xml:space="preserve">want you to know more. Find out if you qualify &amp; how to apply: </w:t>
      </w:r>
      <w:hyperlink r:id="rId6" w:history="1">
        <w:r w:rsidRPr="00FD47A6">
          <w:rPr>
            <w:rStyle w:val="Hyperlink"/>
            <w:rFonts w:eastAsia="Times New Roman" w:cstheme="minorHAnsi"/>
          </w:rPr>
          <w:t>fcc.gov/broadbandbenefit</w:t>
        </w:r>
      </w:hyperlink>
      <w:r w:rsidRPr="00A82897">
        <w:rPr>
          <w:rFonts w:eastAsia="Times New Roman" w:cstheme="minorHAnsi"/>
          <w:color w:val="000000"/>
        </w:rPr>
        <w:t xml:space="preserve"> </w:t>
      </w:r>
      <w:r w:rsidRPr="00DD4ED9">
        <w:rPr>
          <w:rFonts w:eastAsia="Times New Roman" w:cstheme="minorHAnsi"/>
          <w:color w:val="00B0F0"/>
        </w:rPr>
        <w:t xml:space="preserve">#DigitalDivide #BroadbandForAll </w:t>
      </w:r>
      <w:r w:rsidRPr="00A82897">
        <w:rPr>
          <w:rFonts w:eastAsia="Times New Roman" w:cstheme="minorHAnsi"/>
          <w:color w:val="000000"/>
        </w:rPr>
        <w:t>(274 characters)</w:t>
      </w:r>
    </w:p>
    <w:p w14:paraId="0A8AD52D" w14:textId="4208FA2C" w:rsidR="00326643" w:rsidRPr="00A82897" w:rsidRDefault="00326643" w:rsidP="00326643">
      <w:pPr>
        <w:spacing w:before="75" w:after="100" w:afterAutospacing="1" w:line="240" w:lineRule="auto"/>
        <w:rPr>
          <w:rFonts w:eastAsia="Times New Roman" w:cstheme="minorHAnsi"/>
          <w:color w:val="000000"/>
        </w:rPr>
      </w:pPr>
      <w:r w:rsidRPr="00A82897">
        <w:rPr>
          <w:rFonts w:eastAsia="Times New Roman" w:cstheme="minorHAnsi"/>
          <w:color w:val="000000"/>
        </w:rPr>
        <w:t>We’re </w:t>
      </w:r>
      <w:r w:rsidRPr="00A82897">
        <w:rPr>
          <w:rFonts w:eastAsia="Times New Roman" w:cstheme="minorHAnsi"/>
          <w:color w:val="0F1419"/>
        </w:rPr>
        <w:t>spreading the word about </w:t>
      </w:r>
      <w:r w:rsidRPr="00A82897">
        <w:rPr>
          <w:rFonts w:eastAsia="Times New Roman" w:cstheme="minorHAnsi"/>
          <w:color w:val="1B95E0"/>
        </w:rPr>
        <w:t>@FCC’s </w:t>
      </w:r>
      <w:r w:rsidRPr="00A82897">
        <w:rPr>
          <w:rFonts w:eastAsia="Times New Roman" w:cstheme="minorHAnsi"/>
          <w:color w:val="0F1419"/>
        </w:rPr>
        <w:t>Emergency Broadband Benefit, which provides discounts for </w:t>
      </w:r>
      <w:r w:rsidRPr="00A82897">
        <w:rPr>
          <w:rFonts w:eastAsia="Times New Roman" w:cstheme="minorHAnsi"/>
          <w:color w:val="1B95E0"/>
        </w:rPr>
        <w:t>#broadband </w:t>
      </w:r>
      <w:r w:rsidRPr="00A82897">
        <w:rPr>
          <w:rFonts w:eastAsia="Times New Roman" w:cstheme="minorHAnsi"/>
          <w:color w:val="0F1419"/>
        </w:rPr>
        <w:t>service and devices to families struggling to stay connected during the pandemic. Learn more about the program here: </w:t>
      </w:r>
      <w:hyperlink r:id="rId7" w:history="1">
        <w:r w:rsidRPr="00FD47A6">
          <w:rPr>
            <w:rStyle w:val="Hyperlink"/>
            <w:rFonts w:eastAsia="Times New Roman" w:cstheme="minorHAnsi"/>
            <w:shd w:val="clear" w:color="auto" w:fill="FFFFFF"/>
          </w:rPr>
          <w:t>fcc.gov/broadbandbenefit </w:t>
        </w:r>
      </w:hyperlink>
      <w:r w:rsidRPr="00A82897">
        <w:rPr>
          <w:rFonts w:eastAsia="Times New Roman" w:cstheme="minorHAnsi"/>
          <w:color w:val="1B95E0"/>
        </w:rPr>
        <w:t>#DigitalDivide</w:t>
      </w:r>
      <w:r w:rsidRPr="00A82897">
        <w:rPr>
          <w:rFonts w:eastAsia="Times New Roman" w:cstheme="minorHAnsi"/>
          <w:color w:val="0F1419"/>
        </w:rPr>
        <w:t> </w:t>
      </w:r>
      <w:r w:rsidRPr="00A82897">
        <w:rPr>
          <w:rFonts w:eastAsia="Times New Roman" w:cstheme="minorHAnsi"/>
          <w:color w:val="1B95E0"/>
        </w:rPr>
        <w:t xml:space="preserve">#BroadbandForAll </w:t>
      </w:r>
      <w:r w:rsidRPr="00A82897">
        <w:rPr>
          <w:rFonts w:eastAsia="Times New Roman" w:cstheme="minorHAnsi"/>
          <w:color w:val="000000"/>
        </w:rPr>
        <w:t>(279</w:t>
      </w:r>
      <w:r w:rsidRPr="00A82897">
        <w:rPr>
          <w:rFonts w:eastAsia="Times New Roman" w:cstheme="minorHAnsi"/>
          <w:color w:val="1B95E0"/>
        </w:rPr>
        <w:t xml:space="preserve"> </w:t>
      </w:r>
      <w:r w:rsidRPr="00A82897">
        <w:rPr>
          <w:rFonts w:eastAsia="Times New Roman" w:cstheme="minorHAnsi"/>
          <w:color w:val="000000"/>
        </w:rPr>
        <w:t>characters)</w:t>
      </w:r>
    </w:p>
    <w:p w14:paraId="0B20D467" w14:textId="77E7FBF2" w:rsidR="00326643" w:rsidRPr="00A82897" w:rsidRDefault="00326643" w:rsidP="00326643">
      <w:pPr>
        <w:spacing w:after="100" w:afterAutospacing="1" w:line="240" w:lineRule="auto"/>
        <w:rPr>
          <w:rFonts w:eastAsia="Times New Roman" w:cstheme="minorHAnsi"/>
          <w:color w:val="000000"/>
        </w:rPr>
      </w:pPr>
      <w:r w:rsidRPr="00A82897">
        <w:rPr>
          <w:rFonts w:eastAsia="Times New Roman" w:cstheme="minorHAnsi"/>
          <w:color w:val="000000"/>
        </w:rPr>
        <w:t xml:space="preserve">Enrollment for the Emergency Broadband Benefit is now open. You may be eligible for a discount of up to $50 per month on your </w:t>
      </w:r>
      <w:r w:rsidRPr="00DD4ED9">
        <w:rPr>
          <w:rFonts w:eastAsia="Times New Roman" w:cstheme="minorHAnsi"/>
          <w:color w:val="00B0F0"/>
        </w:rPr>
        <w:t xml:space="preserve">#broadband </w:t>
      </w:r>
      <w:r w:rsidRPr="00A82897">
        <w:rPr>
          <w:rFonts w:eastAsia="Times New Roman" w:cstheme="minorHAnsi"/>
          <w:color w:val="000000"/>
        </w:rPr>
        <w:t xml:space="preserve">service, or up to $75 per month if you live on qualifying Tribal lands. Details here: </w:t>
      </w:r>
      <w:hyperlink r:id="rId8" w:history="1">
        <w:r w:rsidRPr="00FD47A6">
          <w:rPr>
            <w:rStyle w:val="Hyperlink"/>
            <w:rFonts w:eastAsia="Times New Roman" w:cstheme="minorHAnsi"/>
          </w:rPr>
          <w:t>fcc.gov/broadbandbenefit</w:t>
        </w:r>
      </w:hyperlink>
      <w:r w:rsidRPr="00A82897">
        <w:rPr>
          <w:rFonts w:eastAsia="Times New Roman" w:cstheme="minorHAnsi"/>
          <w:color w:val="000000"/>
        </w:rPr>
        <w:t xml:space="preserve">. </w:t>
      </w:r>
      <w:r w:rsidRPr="00DD4ED9">
        <w:rPr>
          <w:rFonts w:eastAsia="Times New Roman" w:cstheme="minorHAnsi"/>
          <w:color w:val="00B0F0"/>
        </w:rPr>
        <w:t>#DigitalDivide #BroadbandForAll </w:t>
      </w:r>
      <w:r w:rsidRPr="00A82897">
        <w:rPr>
          <w:rFonts w:eastAsia="Times New Roman" w:cstheme="minorHAnsi"/>
          <w:color w:val="000000"/>
        </w:rPr>
        <w:t>(279 characters)</w:t>
      </w:r>
    </w:p>
    <w:p w14:paraId="1FB1C5FB" w14:textId="570A8C7F" w:rsidR="00326643" w:rsidRPr="00260A94" w:rsidRDefault="00326643" w:rsidP="00260A94">
      <w:pPr>
        <w:rPr>
          <w:rFonts w:eastAsia="Times New Roman" w:cstheme="minorHAnsi"/>
          <w:color w:val="000000"/>
        </w:rPr>
      </w:pPr>
      <w:r w:rsidRPr="00A82897">
        <w:rPr>
          <w:rFonts w:eastAsia="Times New Roman" w:cstheme="minorHAnsi"/>
          <w:color w:val="000000"/>
        </w:rPr>
        <w:t>*** indicate that the proceeding tweet will be tweeted in a series.</w:t>
      </w:r>
    </w:p>
    <w:p w14:paraId="0204FCB6" w14:textId="77777777" w:rsidR="00326643" w:rsidRPr="00FD47A6" w:rsidRDefault="00326643" w:rsidP="00326643">
      <w:pPr>
        <w:rPr>
          <w:rFonts w:eastAsiaTheme="minorEastAsia" w:cstheme="minorHAnsi"/>
          <w:b/>
          <w:bCs/>
          <w:u w:val="single"/>
        </w:rPr>
      </w:pPr>
      <w:r w:rsidRPr="00FD47A6">
        <w:rPr>
          <w:rFonts w:eastAsiaTheme="minorEastAsia" w:cstheme="minorHAnsi"/>
          <w:b/>
          <w:bCs/>
          <w:u w:val="single"/>
        </w:rPr>
        <w:t>Sample Facebook Posts:</w:t>
      </w:r>
      <w:r w:rsidRPr="00FD47A6">
        <w:rPr>
          <w:rFonts w:eastAsiaTheme="minorEastAsia" w:cstheme="minorHAnsi"/>
          <w:b/>
          <w:bCs/>
        </w:rPr>
        <w:t xml:space="preserve"> </w:t>
      </w:r>
    </w:p>
    <w:p w14:paraId="145F9362" w14:textId="1C9777B7" w:rsidR="00326643" w:rsidRPr="00A82897" w:rsidRDefault="00326643" w:rsidP="00326643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82897">
        <w:rPr>
          <w:rFonts w:eastAsia="Times New Roman" w:cstheme="minorHAnsi"/>
          <w:color w:val="000000"/>
        </w:rPr>
        <w:t>The Emergency Broadband Benefit will provide a discount of up to $50 per month toward broadband</w:t>
      </w:r>
      <w:r w:rsidRPr="00A82897">
        <w:rPr>
          <w:rStyle w:val="apple-converted-space"/>
          <w:rFonts w:eastAsia="Times New Roman" w:cstheme="minorHAnsi"/>
          <w:color w:val="000000"/>
        </w:rPr>
        <w:t> </w:t>
      </w:r>
      <w:r w:rsidRPr="00A82897">
        <w:rPr>
          <w:rFonts w:eastAsia="Times New Roman" w:cstheme="minorHAnsi"/>
          <w:color w:val="000000"/>
        </w:rPr>
        <w:t xml:space="preserve">service for eligible families and households who are struggling to stay connected during the </w:t>
      </w:r>
      <w:r w:rsidRPr="00DD4ED9">
        <w:rPr>
          <w:rFonts w:eastAsia="Times New Roman" w:cstheme="minorHAnsi"/>
          <w:color w:val="00B0F0"/>
        </w:rPr>
        <w:t>#COVID19</w:t>
      </w:r>
      <w:r w:rsidRPr="00DD4ED9">
        <w:rPr>
          <w:rStyle w:val="apple-converted-space"/>
          <w:rFonts w:eastAsia="Times New Roman" w:cstheme="minorHAnsi"/>
          <w:color w:val="00B0F0"/>
        </w:rPr>
        <w:t> </w:t>
      </w:r>
      <w:r w:rsidRPr="00A82897">
        <w:rPr>
          <w:rFonts w:eastAsia="Times New Roman" w:cstheme="minorHAnsi"/>
          <w:color w:val="000000"/>
        </w:rPr>
        <w:t>pandemic. Qualifying households on Tribal lands can receive a discount of up to $75 per month for service. Eligible households can also receive a discount of up to $100 for the purchase of a laptop, desktop computer, or tablet from participating providers. For more info, please visit </w:t>
      </w:r>
      <w:hyperlink r:id="rId9" w:history="1">
        <w:r w:rsidRPr="00A82897">
          <w:rPr>
            <w:rStyle w:val="Hyperlink"/>
            <w:rFonts w:eastAsia="Times New Roman" w:cstheme="minorHAnsi"/>
            <w:shd w:val="clear" w:color="auto" w:fill="FFFFFF"/>
          </w:rPr>
          <w:t>fcc.gov/broadbandbenefit</w:t>
        </w:r>
      </w:hyperlink>
      <w:r w:rsidRPr="00A82897">
        <w:rPr>
          <w:rFonts w:eastAsia="Times New Roman" w:cstheme="minorHAnsi"/>
          <w:color w:val="000000"/>
          <w:shd w:val="clear" w:color="auto" w:fill="FFFFFF"/>
        </w:rPr>
        <w:t xml:space="preserve">. </w:t>
      </w:r>
      <w:r w:rsidRPr="00DD4ED9">
        <w:rPr>
          <w:rFonts w:eastAsia="Times New Roman" w:cstheme="minorHAnsi"/>
          <w:color w:val="00B0F0"/>
          <w:shd w:val="clear" w:color="auto" w:fill="FFFFFF"/>
        </w:rPr>
        <w:t>#DigitalDivide #BroadbandForAll</w:t>
      </w:r>
    </w:p>
    <w:p w14:paraId="31A5D219" w14:textId="77777777" w:rsidR="00326643" w:rsidRDefault="00326643" w:rsidP="00326643">
      <w:pPr>
        <w:rPr>
          <w:rFonts w:eastAsiaTheme="minorEastAsia"/>
        </w:rPr>
      </w:pPr>
    </w:p>
    <w:p w14:paraId="4179DC1A" w14:textId="7470099F" w:rsidR="00326643" w:rsidRDefault="00326643" w:rsidP="00326643">
      <w:pPr>
        <w:rPr>
          <w:rFonts w:eastAsiaTheme="minorEastAsia"/>
          <w:color w:val="1D2B3E"/>
        </w:rPr>
      </w:pPr>
      <w:r w:rsidRPr="00D5047E">
        <w:rPr>
          <w:rFonts w:eastAsiaTheme="minorEastAsia"/>
        </w:rPr>
        <w:t>The Federal Communications</w:t>
      </w:r>
      <w:r w:rsidR="00780872">
        <w:rPr>
          <w:rFonts w:eastAsiaTheme="minorEastAsia"/>
        </w:rPr>
        <w:t xml:space="preserve"> Commission</w:t>
      </w:r>
      <w:r w:rsidRPr="00D5047E">
        <w:rPr>
          <w:rFonts w:eastAsiaTheme="minorEastAsia"/>
        </w:rPr>
        <w:t xml:space="preserve"> is asking for help to spread the word about the Emergency Broadband Benefit. This temporary program helps families struggling to afford Internet service during the COVID-19 pandemic.  </w:t>
      </w:r>
      <w:bookmarkStart w:id="0" w:name="_Hlk74650279"/>
      <w:r w:rsidRPr="00D5047E">
        <w:rPr>
          <w:rFonts w:eastAsiaTheme="minorEastAsia"/>
        </w:rPr>
        <w:t xml:space="preserve">Having a broadband connection is essential for households </w:t>
      </w:r>
      <w:r w:rsidR="00DD4ED9">
        <w:rPr>
          <w:rFonts w:eastAsiaTheme="minorEastAsia"/>
        </w:rPr>
        <w:t xml:space="preserve">to </w:t>
      </w:r>
      <w:r w:rsidRPr="00D5047E">
        <w:rPr>
          <w:rFonts w:eastAsiaTheme="minorEastAsia"/>
        </w:rPr>
        <w:t>gain access to jobs, healthcare services, virtual classrooms, and so much more.</w:t>
      </w:r>
      <w:bookmarkEnd w:id="0"/>
      <w:r w:rsidRPr="00D5047E">
        <w:rPr>
          <w:rFonts w:eastAsiaTheme="minorEastAsia"/>
        </w:rPr>
        <w:t xml:space="preserve"> Visit </w:t>
      </w:r>
      <w:hyperlink r:id="rId10">
        <w:r w:rsidRPr="138F8CD5">
          <w:rPr>
            <w:rStyle w:val="Hyperlink"/>
            <w:rFonts w:eastAsiaTheme="minorEastAsia"/>
          </w:rPr>
          <w:t>www.fcc.gov/broadbandbenefit</w:t>
        </w:r>
      </w:hyperlink>
      <w:r w:rsidRPr="138F8CD5">
        <w:rPr>
          <w:rFonts w:eastAsiaTheme="minorEastAsia"/>
          <w:color w:val="1D2B3E"/>
        </w:rPr>
        <w:t xml:space="preserve"> </w:t>
      </w:r>
      <w:r w:rsidRPr="00D5047E">
        <w:rPr>
          <w:rFonts w:eastAsiaTheme="minorEastAsia"/>
        </w:rPr>
        <w:t>to learn more.</w:t>
      </w:r>
    </w:p>
    <w:p w14:paraId="7AFDB52C" w14:textId="77777777" w:rsidR="00326643" w:rsidRDefault="00326643" w:rsidP="00326643">
      <w:pPr>
        <w:rPr>
          <w:rFonts w:eastAsiaTheme="minorEastAsia"/>
        </w:rPr>
      </w:pPr>
    </w:p>
    <w:p w14:paraId="73F48036" w14:textId="4ABCC40B" w:rsidR="00D641D3" w:rsidRDefault="00326643">
      <w:pPr>
        <w:rPr>
          <w:rStyle w:val="Hyperlink"/>
          <w:rFonts w:eastAsiaTheme="minorEastAsia"/>
        </w:rPr>
      </w:pPr>
      <w:r w:rsidRPr="7B9BBF02">
        <w:rPr>
          <w:rFonts w:eastAsiaTheme="minorEastAsia"/>
        </w:rPr>
        <w:t xml:space="preserve">Enrollment for the Emergency Broadband Benefit is now open. The temporary benefit provides a discount of up to $50 per month toward broadband service for eligible consumers who are struggling to stay connected during the pandemic.  Qualifying households on Tribal lands can receive a discount of up to $75 per month for service. See if you qualify by visiting </w:t>
      </w:r>
      <w:hyperlink r:id="rId11">
        <w:r w:rsidRPr="7B9BBF02">
          <w:rPr>
            <w:rStyle w:val="Hyperlink"/>
            <w:rFonts w:eastAsiaTheme="minorEastAsia"/>
          </w:rPr>
          <w:t>www.fcc.gov/broadbandbenefit</w:t>
        </w:r>
      </w:hyperlink>
    </w:p>
    <w:p w14:paraId="46B9C704" w14:textId="1164F941" w:rsidR="00260A94" w:rsidRDefault="00260A94">
      <w:hyperlink r:id="rId12" w:history="1">
        <w:r w:rsidRPr="00260A94">
          <w:rPr>
            <w:rStyle w:val="Hyperlink"/>
            <w:rFonts w:eastAsiaTheme="minorEastAsia"/>
          </w:rPr>
          <w:t>FCC created EBB Social Media Images can be found here.</w:t>
        </w:r>
      </w:hyperlink>
    </w:p>
    <w:sectPr w:rsidR="00260A94" w:rsidSect="00BF19F2">
      <w:headerReference w:type="default" r:id="rId13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3E41F5" w14:textId="77777777" w:rsidR="00BF19F2" w:rsidRDefault="00BF19F2" w:rsidP="00BF19F2">
      <w:pPr>
        <w:spacing w:after="0" w:line="240" w:lineRule="auto"/>
      </w:pPr>
      <w:r>
        <w:separator/>
      </w:r>
    </w:p>
  </w:endnote>
  <w:endnote w:type="continuationSeparator" w:id="0">
    <w:p w14:paraId="499FE4D1" w14:textId="77777777" w:rsidR="00BF19F2" w:rsidRDefault="00BF19F2" w:rsidP="00BF1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A6C15" w14:textId="77777777" w:rsidR="00BF19F2" w:rsidRDefault="00BF19F2" w:rsidP="00BF19F2">
      <w:pPr>
        <w:spacing w:after="0" w:line="240" w:lineRule="auto"/>
      </w:pPr>
      <w:r>
        <w:separator/>
      </w:r>
    </w:p>
  </w:footnote>
  <w:footnote w:type="continuationSeparator" w:id="0">
    <w:p w14:paraId="6A753C8E" w14:textId="77777777" w:rsidR="00BF19F2" w:rsidRDefault="00BF19F2" w:rsidP="00BF1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903D0" w14:textId="6E632081" w:rsidR="00BF19F2" w:rsidRDefault="00BF19F2" w:rsidP="00BF19F2">
    <w:pPr>
      <w:pStyle w:val="Header"/>
      <w:ind w:left="-1296" w:right="-1296"/>
    </w:pPr>
    <w:r>
      <w:rPr>
        <w:noProof/>
      </w:rPr>
      <w:drawing>
        <wp:inline distT="0" distB="0" distL="0" distR="0" wp14:anchorId="6BE2DD3C" wp14:editId="398E67DC">
          <wp:extent cx="7591425" cy="948928"/>
          <wp:effectExtent l="0" t="0" r="0" b="3810"/>
          <wp:docPr id="1" name="Picture 1" descr="A picture containing timeli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imelin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2589" cy="9628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rc0MrU0NzYxtDRS0lEKTi0uzszPAykwrgUAhmQbCywAAAA="/>
  </w:docVars>
  <w:rsids>
    <w:rsidRoot w:val="00326643"/>
    <w:rsid w:val="00260A94"/>
    <w:rsid w:val="00326643"/>
    <w:rsid w:val="003C3306"/>
    <w:rsid w:val="00464053"/>
    <w:rsid w:val="00757F88"/>
    <w:rsid w:val="00780872"/>
    <w:rsid w:val="00BF19F2"/>
    <w:rsid w:val="00CC37B4"/>
    <w:rsid w:val="00D53BAC"/>
    <w:rsid w:val="00D641D3"/>
    <w:rsid w:val="00DD4ED9"/>
    <w:rsid w:val="00E00835"/>
    <w:rsid w:val="00F12F73"/>
    <w:rsid w:val="00FD4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1397F25"/>
  <w15:chartTrackingRefBased/>
  <w15:docId w15:val="{C4E26A36-89D2-41B0-BAEA-9EFA1F0FF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6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6643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326643"/>
  </w:style>
  <w:style w:type="paragraph" w:styleId="Header">
    <w:name w:val="header"/>
    <w:basedOn w:val="Normal"/>
    <w:link w:val="HeaderChar"/>
    <w:uiPriority w:val="99"/>
    <w:unhideWhenUsed/>
    <w:rsid w:val="00BF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9F2"/>
  </w:style>
  <w:style w:type="paragraph" w:styleId="Footer">
    <w:name w:val="footer"/>
    <w:basedOn w:val="Normal"/>
    <w:link w:val="FooterChar"/>
    <w:uiPriority w:val="99"/>
    <w:unhideWhenUsed/>
    <w:rsid w:val="00BF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9F2"/>
  </w:style>
  <w:style w:type="character" w:styleId="UnresolvedMention">
    <w:name w:val="Unresolved Mention"/>
    <w:basedOn w:val="DefaultParagraphFont"/>
    <w:uiPriority w:val="99"/>
    <w:semiHidden/>
    <w:unhideWhenUsed/>
    <w:rsid w:val="00260A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cc.gov/broadbandbenefit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fcc.gov/broadbandbenefit" TargetMode="External"/><Relationship Id="rId12" Type="http://schemas.openxmlformats.org/officeDocument/2006/relationships/hyperlink" Target="https://www.fcc.gov/emergency-broadband-benefit-social-media-imag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cc.gov/broadbandbenefit" TargetMode="External"/><Relationship Id="rId11" Type="http://schemas.openxmlformats.org/officeDocument/2006/relationships/hyperlink" Target="http://www.fcc.gov/broadbandbenefit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://www.fcc.gov/broadbandbenefit" TargetMode="External"/><Relationship Id="rId4" Type="http://schemas.openxmlformats.org/officeDocument/2006/relationships/footnotes" Target="footnotes.xml"/><Relationship Id="rId9" Type="http://schemas.openxmlformats.org/officeDocument/2006/relationships/hyperlink" Target="fcc.gov/broadbandbenefi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22</Words>
  <Characters>2410</Characters>
  <Application>Microsoft Office Word</Application>
  <DocSecurity>0</DocSecurity>
  <Lines>20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</dc:creator>
  <cp:keywords/>
  <dc:description/>
  <cp:lastModifiedBy>Emily Frimml</cp:lastModifiedBy>
  <cp:revision>10</cp:revision>
  <dcterms:created xsi:type="dcterms:W3CDTF">2021-04-30T20:31:00Z</dcterms:created>
  <dcterms:modified xsi:type="dcterms:W3CDTF">2021-06-15T19:52:00Z</dcterms:modified>
</cp:coreProperties>
</file>